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8C184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 w:rsidRPr="008C184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70916112" w:rsidR="002B46F7" w:rsidRDefault="008C184A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4A627461" w14:textId="77777777" w:rsidR="006B36B9" w:rsidRPr="006B36B9" w:rsidRDefault="006B36B9" w:rsidP="006B36B9">
      <w:pPr>
        <w:pStyle w:val="TableParagraph"/>
        <w:ind w:right="553"/>
        <w:rPr>
          <w:sz w:val="28"/>
        </w:rPr>
      </w:pPr>
      <w:r w:rsidRPr="006B36B9">
        <w:rPr>
          <w:sz w:val="28"/>
        </w:rPr>
        <w:t>Класс- контейнер МНОЖЕСТВО с элементами типа int.</w:t>
      </w:r>
      <w:r w:rsidRPr="006B36B9">
        <w:rPr>
          <w:spacing w:val="-58"/>
          <w:sz w:val="28"/>
        </w:rPr>
        <w:t xml:space="preserve"> </w:t>
      </w:r>
      <w:r w:rsidRPr="006B36B9">
        <w:rPr>
          <w:sz w:val="28"/>
        </w:rPr>
        <w:t>Реализовать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операции:</w:t>
      </w:r>
    </w:p>
    <w:p w14:paraId="3E1797B6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[] 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доступа</w:t>
      </w:r>
      <w:r w:rsidRPr="006B36B9">
        <w:rPr>
          <w:spacing w:val="-7"/>
          <w:sz w:val="28"/>
        </w:rPr>
        <w:t xml:space="preserve"> </w:t>
      </w:r>
      <w:r w:rsidRPr="006B36B9">
        <w:rPr>
          <w:sz w:val="28"/>
        </w:rPr>
        <w:t>по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индексу;</w:t>
      </w:r>
    </w:p>
    <w:p w14:paraId="2A23FF3B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int()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определение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размера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вектора;</w:t>
      </w:r>
    </w:p>
    <w:p w14:paraId="4203334E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*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пересечение</w:t>
      </w:r>
      <w:r w:rsidRPr="006B36B9">
        <w:rPr>
          <w:spacing w:val="-4"/>
          <w:sz w:val="28"/>
        </w:rPr>
        <w:t xml:space="preserve"> </w:t>
      </w:r>
      <w:r w:rsidRPr="006B36B9">
        <w:rPr>
          <w:sz w:val="28"/>
        </w:rPr>
        <w:t>множеств;</w:t>
      </w:r>
    </w:p>
    <w:p w14:paraId="54DD65F1" w14:textId="77777777" w:rsidR="006B36B9" w:rsidRPr="006B36B9" w:rsidRDefault="006B36B9" w:rsidP="006B36B9">
      <w:pPr>
        <w:pStyle w:val="ab"/>
        <w:ind w:firstLine="0"/>
        <w:jc w:val="left"/>
        <w:rPr>
          <w:color w:val="auto"/>
          <w:sz w:val="28"/>
        </w:rPr>
      </w:pPr>
      <w:r w:rsidRPr="006B36B9">
        <w:rPr>
          <w:color w:val="auto"/>
          <w:sz w:val="28"/>
        </w:rPr>
        <w:t>--</w:t>
      </w:r>
      <w:r w:rsidRPr="006B36B9">
        <w:rPr>
          <w:color w:val="auto"/>
          <w:spacing w:val="-4"/>
          <w:sz w:val="28"/>
        </w:rPr>
        <w:t xml:space="preserve"> </w:t>
      </w:r>
      <w:r w:rsidRPr="006B36B9">
        <w:rPr>
          <w:color w:val="auto"/>
          <w:sz w:val="28"/>
        </w:rPr>
        <w:t>-</w:t>
      </w:r>
      <w:r w:rsidRPr="006B36B9">
        <w:rPr>
          <w:color w:val="auto"/>
          <w:spacing w:val="1"/>
          <w:sz w:val="28"/>
        </w:rPr>
        <w:t xml:space="preserve"> </w:t>
      </w:r>
      <w:r w:rsidRPr="006B36B9">
        <w:rPr>
          <w:color w:val="auto"/>
          <w:sz w:val="28"/>
        </w:rPr>
        <w:t>удаление</w:t>
      </w:r>
      <w:r w:rsidRPr="006B36B9">
        <w:rPr>
          <w:color w:val="auto"/>
          <w:spacing w:val="-2"/>
          <w:sz w:val="28"/>
        </w:rPr>
        <w:t xml:space="preserve"> </w:t>
      </w:r>
      <w:r w:rsidRPr="006B36B9">
        <w:rPr>
          <w:color w:val="auto"/>
          <w:sz w:val="28"/>
        </w:rPr>
        <w:t>элемента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из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множества.</w:t>
      </w:r>
    </w:p>
    <w:p w14:paraId="2D944222" w14:textId="4C9CB7C0" w:rsidR="00F51069" w:rsidRPr="00C9245B" w:rsidRDefault="00F51069" w:rsidP="006B36B9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8C184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C184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8C184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8C184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C184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8C184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C184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8C184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8C184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C865E" w14:textId="77777777" w:rsidR="006B36B9" w:rsidRPr="008C184A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8C184A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8C184A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48A2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E8D57E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F729E0D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B261DBC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4F73F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31F92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3DA0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6B36B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031A5A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=-1, in, menu = 4;</w:t>
      </w:r>
    </w:p>
    <w:p w14:paraId="0BADDC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s &lt;= 0)</w:t>
      </w:r>
    </w:p>
    <w:p w14:paraId="27EA4D5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A708F8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D10106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51728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BA40A6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2FC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16A436B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34D49FA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FD2C2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A9371EB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Удалить элемент по индексу\n\t5. Вывести множест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85FC1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025EA2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993EF0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5766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62DBE9E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29A8AA9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A4553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2966F9D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8AE65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61B4B8B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1FBF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F96BA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A462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9659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DD5F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A168C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6E0A52D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19945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95CC6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7730DCC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939A7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19A642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02307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7E0969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4A1940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DDC14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a.del(in);</w:t>
      </w:r>
    </w:p>
    <w:p w14:paraId="674BDB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1EF53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B1E5A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DC3BA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CE9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87CD3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D877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E5EA65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01F6B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62A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5)</w:t>
      </w:r>
    </w:p>
    <w:p w14:paraId="042C385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796E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a.print();</w:t>
      </w:r>
    </w:p>
    <w:p w14:paraId="6088F8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1A5DAC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C5A9A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40A4477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8F12B2D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77121BAF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BD0D93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BE83C3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19565C" w14:textId="77777777" w:rsidR="006B36B9" w:rsidRPr="008C184A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3CA749F7" w:rsidR="003D41C1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3CD12C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4D55C8A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EFFE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9FFD54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Vector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16A7220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1105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36D342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size = s;</w:t>
      </w:r>
    </w:p>
    <w:p w14:paraId="0F774F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F413B8A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endl;</w:t>
      </w:r>
    </w:p>
    <w:p w14:paraId="349609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AEB00D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48C8E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cin &gt;&gt; data[i];</w:t>
      </w:r>
    </w:p>
    <w:p w14:paraId="3F458BA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0BEDC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AE7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9702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rint()</w:t>
      </w:r>
    </w:p>
    <w:p w14:paraId="12409A3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682F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F527B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E00614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9FDE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&lt;&lt; data[i]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2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EFD1E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cout &lt;&lt; endl;</w:t>
      </w:r>
    </w:p>
    <w:p w14:paraId="0254659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C9D6B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3F6F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18B84CB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6338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 &lt; 0 || index &gt; size)</w:t>
      </w:r>
    </w:p>
    <w:p w14:paraId="0673FA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;</w:t>
      </w:r>
    </w:p>
    <w:p w14:paraId="2A6D3F6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3C26BA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E09B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2006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size()</w:t>
      </w:r>
    </w:p>
    <w:p w14:paraId="72C67B2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6FA48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D0746E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36E0E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5FF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23A04E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FBB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E976C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422E5C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73E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50496AD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95A71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2737A1B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1C433E66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BD97E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k != 0)</w:t>
      </w:r>
    </w:p>
    <w:p w14:paraId="3678A839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Элемент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DA547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4BE852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A05BE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4F2293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2533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375D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5E1070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B2749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42F035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AA11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0019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6F0B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DE801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E4DC8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 ||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</w:t>
      </w:r>
    </w:p>
    <w:p w14:paraId="36ED0F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DF64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E5E94C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 i++)</w:t>
      </w:r>
    </w:p>
    <w:p w14:paraId="6D7E87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2B0E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75B93A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119CB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i &lt; size; i++)</w:t>
      </w:r>
    </w:p>
    <w:p w14:paraId="64B70FF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EB987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data1[i - 1] = data[i];</w:t>
      </w:r>
    </w:p>
    <w:p w14:paraId="324520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0FB4C2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3A51C41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data = data1;</w:t>
      </w:r>
    </w:p>
    <w:p w14:paraId="5039CA45" w14:textId="77777777" w:rsidR="006B36B9" w:rsidRPr="008C184A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430F4B01" w14:textId="77777777" w:rsidR="006B36B9" w:rsidRPr="008C184A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2BE9ACA1" w:rsidR="003D41C1" w:rsidRPr="009B23CE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720FE68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7CCABB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E4F781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7F7F025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C4A4F0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F881C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67985D8D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5B49E062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3C31FA9A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67A81B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7A8FC8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EDD13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6810287" w14:textId="77777777" w:rsidR="000E2DF6" w:rsidRPr="008C184A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E4AC810" w14:textId="77777777" w:rsidR="000E2DF6" w:rsidRPr="008C184A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C184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5E9F18A" w14:textId="77777777" w:rsidR="000E2DF6" w:rsidRPr="008C184A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84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8C184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ED746" w14:textId="77777777" w:rsidR="00A906D1" w:rsidRDefault="00A906D1" w:rsidP="009D1C69">
      <w:pPr>
        <w:spacing w:after="0" w:line="240" w:lineRule="auto"/>
      </w:pPr>
      <w:r>
        <w:separator/>
      </w:r>
    </w:p>
  </w:endnote>
  <w:endnote w:type="continuationSeparator" w:id="0">
    <w:p w14:paraId="0EF1B7FD" w14:textId="77777777" w:rsidR="00A906D1" w:rsidRDefault="00A906D1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BF7C4E" w14:textId="77777777" w:rsidR="00A906D1" w:rsidRDefault="00A906D1" w:rsidP="009D1C69">
      <w:pPr>
        <w:spacing w:after="0" w:line="240" w:lineRule="auto"/>
      </w:pPr>
      <w:r>
        <w:separator/>
      </w:r>
    </w:p>
  </w:footnote>
  <w:footnote w:type="continuationSeparator" w:id="0">
    <w:p w14:paraId="4D16B3C8" w14:textId="77777777" w:rsidR="00A906D1" w:rsidRDefault="00A906D1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C184A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906D1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E76DC-55AC-45CC-A603-1CFD88A83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9</TotalTime>
  <Pages>1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75</cp:revision>
  <cp:lastPrinted>2020-12-03T14:51:00Z</cp:lastPrinted>
  <dcterms:created xsi:type="dcterms:W3CDTF">2020-11-26T11:28:00Z</dcterms:created>
  <dcterms:modified xsi:type="dcterms:W3CDTF">2021-06-16T14:15:00Z</dcterms:modified>
</cp:coreProperties>
</file>